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91063" w14:textId="77777777" w:rsidR="00380B5E" w:rsidRDefault="00380B5E">
      <w:r>
        <w:t>Classical Mythology</w:t>
      </w:r>
    </w:p>
    <w:p w14:paraId="7E466C52" w14:textId="77777777" w:rsidR="00D94A16" w:rsidRDefault="00F15619">
      <w:r>
        <w:t>Snow White</w:t>
      </w:r>
      <w:r w:rsidR="00380B5E">
        <w:t>, Little Red, Jorinde and Joringel, Briar Rose</w:t>
      </w:r>
    </w:p>
    <w:p w14:paraId="6EB68C22" w14:textId="69C64598" w:rsidR="00F15619" w:rsidRDefault="00380B5E" w:rsidP="00F15619">
      <w:pPr>
        <w:pStyle w:val="ListParagraph"/>
        <w:numPr>
          <w:ilvl w:val="0"/>
          <w:numId w:val="1"/>
        </w:numPr>
      </w:pPr>
      <w:r>
        <w:t xml:space="preserve">(2 pts.) </w:t>
      </w:r>
      <w:r w:rsidR="00F15619">
        <w:t xml:space="preserve">Find alternate versions of </w:t>
      </w:r>
      <w:r>
        <w:t>two of the stories</w:t>
      </w:r>
      <w:r w:rsidR="00F15619">
        <w:t>.</w:t>
      </w:r>
    </w:p>
    <w:p w14:paraId="7668D5A5" w14:textId="4DC8476E" w:rsidR="00F16D99" w:rsidRDefault="00F16D99" w:rsidP="00F16D99">
      <w:pPr>
        <w:pStyle w:val="ListParagraph"/>
        <w:numPr>
          <w:ilvl w:val="1"/>
          <w:numId w:val="1"/>
        </w:numPr>
      </w:pPr>
      <w:r>
        <w:t>Red riding hood has many different versions.</w:t>
      </w:r>
      <w:r w:rsidR="006D0CE6">
        <w:t xml:space="preserve"> There was a French version called The wolf and the Kids. </w:t>
      </w:r>
    </w:p>
    <w:p w14:paraId="176932C9" w14:textId="51527C54" w:rsidR="006D0CE6" w:rsidRDefault="006D0CE6" w:rsidP="00F16D99">
      <w:pPr>
        <w:pStyle w:val="ListParagraph"/>
        <w:numPr>
          <w:ilvl w:val="1"/>
          <w:numId w:val="1"/>
        </w:numPr>
      </w:pPr>
      <w:r>
        <w:t>Snow white has a version in Italian which stars a girl of a different name (</w:t>
      </w:r>
      <w:proofErr w:type="spellStart"/>
      <w:r>
        <w:t>Ermellina</w:t>
      </w:r>
      <w:proofErr w:type="spellEnd"/>
      <w:r>
        <w:t xml:space="preserve">) which is the same story but in the end the prince asks his mother to look after her while he was gone. </w:t>
      </w:r>
    </w:p>
    <w:p w14:paraId="6C2AE86A" w14:textId="14BB5000" w:rsidR="00380B5E" w:rsidRDefault="00380B5E" w:rsidP="00F15619">
      <w:pPr>
        <w:pStyle w:val="ListParagraph"/>
        <w:numPr>
          <w:ilvl w:val="0"/>
          <w:numId w:val="1"/>
        </w:numPr>
      </w:pPr>
      <w:r>
        <w:t>(4 pts.) Give four ways in which all these stories are similar. Provide specific examples.</w:t>
      </w:r>
    </w:p>
    <w:p w14:paraId="70F8BE4E" w14:textId="12135FB6" w:rsidR="00F16D99" w:rsidRDefault="00F16D99" w:rsidP="00F16D99">
      <w:pPr>
        <w:pStyle w:val="ListParagraph"/>
        <w:numPr>
          <w:ilvl w:val="1"/>
          <w:numId w:val="1"/>
        </w:numPr>
      </w:pPr>
      <w:r>
        <w:t>All stories have a</w:t>
      </w:r>
      <w:r w:rsidR="00DB4BF9">
        <w:t>n</w:t>
      </w:r>
      <w:r w:rsidR="0003133F">
        <w:t xml:space="preserve"> </w:t>
      </w:r>
      <w:r>
        <w:t xml:space="preserve"> evil character. In snow white it’s the stepmother. In red riding hood it’s the wolf. In Jorinda’s story it is the old fairy.</w:t>
      </w:r>
    </w:p>
    <w:p w14:paraId="6B2D3019" w14:textId="77777777" w:rsidR="00F16D99" w:rsidRDefault="00F16D99" w:rsidP="00F16D99">
      <w:pPr>
        <w:pStyle w:val="ListParagraph"/>
        <w:numPr>
          <w:ilvl w:val="1"/>
          <w:numId w:val="1"/>
        </w:numPr>
      </w:pPr>
    </w:p>
    <w:p w14:paraId="45231249" w14:textId="53B56163" w:rsidR="00F15619" w:rsidRDefault="00380B5E" w:rsidP="00F15619">
      <w:pPr>
        <w:pStyle w:val="ListParagraph"/>
        <w:numPr>
          <w:ilvl w:val="0"/>
          <w:numId w:val="1"/>
        </w:numPr>
      </w:pPr>
      <w:r>
        <w:t xml:space="preserve">(2 pts.) </w:t>
      </w:r>
      <w:r w:rsidR="00F15619">
        <w:t xml:space="preserve">Find a picture of </w:t>
      </w:r>
      <w:r>
        <w:t xml:space="preserve">two of </w:t>
      </w:r>
      <w:r w:rsidR="00F15619">
        <w:t>the tale</w:t>
      </w:r>
      <w:r>
        <w:t>s</w:t>
      </w:r>
      <w:r w:rsidR="00F15619">
        <w:t xml:space="preserve"> that best depicts the fairy tale’s tone.</w:t>
      </w:r>
      <w:r>
        <w:t xml:space="preserve"> If you are unsure what tone means, look it up. Explain why you picked the picture.</w:t>
      </w:r>
    </w:p>
    <w:p w14:paraId="7066036E" w14:textId="3CA97154" w:rsidR="00670520" w:rsidRDefault="00670520" w:rsidP="00670520">
      <w:pPr>
        <w:pStyle w:val="ListParagraph"/>
        <w:numPr>
          <w:ilvl w:val="1"/>
          <w:numId w:val="1"/>
        </w:numPr>
      </w:pPr>
      <w:r>
        <w:t>Snow white: The story is mainly dark giving off a sad, evil tone to depict a very innocent</w:t>
      </w:r>
      <w:r w:rsidR="00F1585B">
        <w:t xml:space="preserve">, very young, </w:t>
      </w:r>
      <w:r>
        <w:t>child going through traumatic play by the stepmother and the prince at the end.</w:t>
      </w:r>
    </w:p>
    <w:p w14:paraId="7F1FCDA0" w14:textId="69A94825" w:rsidR="00670520" w:rsidRDefault="00F1585B" w:rsidP="00670520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047947EE" wp14:editId="35F576D5">
            <wp:extent cx="2390775" cy="1576525"/>
            <wp:effectExtent l="0" t="0" r="0" b="5080"/>
            <wp:docPr id="2" name="Picture 2" descr="Image result for child hiding in cor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child hiding in corn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994" cy="1583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0520">
        <w:tab/>
      </w:r>
    </w:p>
    <w:p w14:paraId="3385F3BC" w14:textId="345062F0" w:rsidR="00670520" w:rsidRDefault="00F1585B" w:rsidP="00670520">
      <w:pPr>
        <w:pStyle w:val="ListParagraph"/>
        <w:numPr>
          <w:ilvl w:val="1"/>
          <w:numId w:val="1"/>
        </w:numPr>
      </w:pPr>
      <w:r>
        <w:t xml:space="preserve">  </w:t>
      </w:r>
      <w:proofErr w:type="spellStart"/>
      <w:r w:rsidRPr="00F1585B">
        <w:t>Jorinda</w:t>
      </w:r>
      <w:proofErr w:type="spellEnd"/>
      <w:r w:rsidRPr="00F1585B">
        <w:t xml:space="preserve"> and Joringel</w:t>
      </w:r>
      <w:r>
        <w:t xml:space="preserve">: this story has a trapped tone through its entirety until about the last bit when </w:t>
      </w:r>
      <w:r w:rsidRPr="00F1585B">
        <w:t>Joringel</w:t>
      </w:r>
      <w:r>
        <w:t xml:space="preserve"> finally save the women. I think this image depicts all the women that got trapped by the fairy. They were stuck singing for the old woman in a birds body locked up  trapped </w:t>
      </w:r>
      <w:r w:rsidR="00F16D99">
        <w:t>in a cage.</w:t>
      </w:r>
    </w:p>
    <w:p w14:paraId="6CBFE6BE" w14:textId="22916AAC" w:rsidR="00F1585B" w:rsidRDefault="00F1585B" w:rsidP="00F1585B">
      <w:pPr>
        <w:pStyle w:val="ListParagraph"/>
        <w:numPr>
          <w:ilvl w:val="2"/>
          <w:numId w:val="1"/>
        </w:numPr>
      </w:pPr>
      <w:r>
        <w:rPr>
          <w:noProof/>
        </w:rPr>
        <w:lastRenderedPageBreak/>
        <w:drawing>
          <wp:inline distT="0" distB="0" distL="0" distR="0" wp14:anchorId="7E1C3529" wp14:editId="519805D1">
            <wp:extent cx="1819275" cy="2702045"/>
            <wp:effectExtent l="0" t="0" r="0" b="3175"/>
            <wp:docPr id="3" name="Picture 3" descr="Image result for trappped behind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trappped behind glas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531" cy="273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14406" w14:textId="0AF05C32" w:rsidR="00380B5E" w:rsidRDefault="00380B5E" w:rsidP="00F15619">
      <w:pPr>
        <w:pStyle w:val="ListParagraph"/>
        <w:numPr>
          <w:ilvl w:val="0"/>
          <w:numId w:val="1"/>
        </w:numPr>
      </w:pPr>
      <w:r>
        <w:t>(2 pts.) How are fairy tales real?</w:t>
      </w:r>
    </w:p>
    <w:p w14:paraId="420D96D2" w14:textId="5FAD419F" w:rsidR="00F16D99" w:rsidRDefault="00F16D99" w:rsidP="00F16D99">
      <w:pPr>
        <w:pStyle w:val="ListParagraph"/>
        <w:numPr>
          <w:ilvl w:val="1"/>
          <w:numId w:val="1"/>
        </w:numPr>
      </w:pPr>
      <w:r>
        <w:t xml:space="preserve">Many fairy tales can be assumed to be based on true events and people from history. Stories passed along through time about peoples lives that were worth remembering and creating a tale from. Now modernly changed into tales of princesses and happily ever after stories that probably didn’t end so gracefully. The story of snow white can be compared to a few women who had a hard upbringing with a ‘evil’ stepmother driving her away from home. Many other stories can be compared to lives of those from long ago. </w:t>
      </w:r>
    </w:p>
    <w:sectPr w:rsidR="00F16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5136B"/>
    <w:multiLevelType w:val="hybridMultilevel"/>
    <w:tmpl w:val="68A4E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Q3NjQ1NTE0NTRT0lEKTi0uzszPAykwrAUAJrWuQCwAAAA="/>
  </w:docVars>
  <w:rsids>
    <w:rsidRoot w:val="00F15619"/>
    <w:rsid w:val="0003133F"/>
    <w:rsid w:val="00380B5E"/>
    <w:rsid w:val="00670520"/>
    <w:rsid w:val="006D0CE6"/>
    <w:rsid w:val="008F6847"/>
    <w:rsid w:val="00CD2949"/>
    <w:rsid w:val="00D94A16"/>
    <w:rsid w:val="00DB4BF9"/>
    <w:rsid w:val="00F1118C"/>
    <w:rsid w:val="00F15619"/>
    <w:rsid w:val="00F1585B"/>
    <w:rsid w:val="00F1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588F2"/>
  <w15:chartTrackingRefBased/>
  <w15:docId w15:val="{2AF7CF8A-DED5-4B0F-A26F-C0092A358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6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ling Green State University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S Peek</dc:creator>
  <cp:keywords/>
  <dc:description/>
  <cp:lastModifiedBy>Sidney Reagan Sanders</cp:lastModifiedBy>
  <cp:revision>5</cp:revision>
  <dcterms:created xsi:type="dcterms:W3CDTF">2018-02-16T12:21:00Z</dcterms:created>
  <dcterms:modified xsi:type="dcterms:W3CDTF">2021-02-22T04:02:00Z</dcterms:modified>
</cp:coreProperties>
</file>